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9BD16D" w14:textId="2F7E4DC0" w:rsidR="00E93AE8" w:rsidRPr="0003656A" w:rsidRDefault="005F12BC" w:rsidP="00E93AE8">
      <w:pPr>
        <w:pStyle w:val="paragraph"/>
        <w:widowControl w:val="0"/>
        <w:tabs>
          <w:tab w:val="clear" w:pos="860"/>
          <w:tab w:val="clear" w:pos="6220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PER HEADING</w:t>
      </w:r>
    </w:p>
    <w:p w14:paraId="57BE27AD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3504F2F6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19E99C6A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jc w:val="center"/>
        <w:rPr>
          <w:rFonts w:ascii="Arial" w:hAnsi="Arial" w:cs="Arial"/>
          <w:sz w:val="22"/>
          <w:szCs w:val="22"/>
        </w:rPr>
      </w:pPr>
      <w:r w:rsidRPr="0003656A">
        <w:rPr>
          <w:rFonts w:ascii="Arial" w:hAnsi="Arial" w:cs="Arial"/>
          <w:sz w:val="22"/>
          <w:szCs w:val="22"/>
        </w:rPr>
        <w:t>A</w:t>
      </w:r>
      <w:r w:rsidR="0047730F" w:rsidRPr="0003656A">
        <w:rPr>
          <w:rFonts w:ascii="Arial" w:hAnsi="Arial" w:cs="Arial"/>
          <w:sz w:val="22"/>
          <w:szCs w:val="22"/>
        </w:rPr>
        <w:t xml:space="preserve"> </w:t>
      </w:r>
      <w:r w:rsidRPr="0003656A">
        <w:rPr>
          <w:rFonts w:ascii="Arial" w:hAnsi="Arial" w:cs="Arial"/>
          <w:sz w:val="22"/>
          <w:szCs w:val="22"/>
        </w:rPr>
        <w:t>N AUTHOR</w:t>
      </w:r>
      <w:r w:rsidR="00F07A7E" w:rsidRPr="0003656A">
        <w:rPr>
          <w:rFonts w:ascii="Arial" w:hAnsi="Arial" w:cs="Arial"/>
          <w:sz w:val="22"/>
          <w:szCs w:val="22"/>
          <w:vertAlign w:val="superscript"/>
        </w:rPr>
        <w:t>1</w:t>
      </w:r>
      <w:r w:rsidR="00F07A7E" w:rsidRPr="0003656A">
        <w:rPr>
          <w:rFonts w:ascii="Arial" w:hAnsi="Arial" w:cs="Arial"/>
          <w:sz w:val="22"/>
          <w:szCs w:val="22"/>
        </w:rPr>
        <w:t>; A NOTHER</w:t>
      </w:r>
      <w:r w:rsidR="00F07A7E" w:rsidRPr="0003656A">
        <w:rPr>
          <w:rFonts w:ascii="Arial" w:hAnsi="Arial" w:cs="Arial"/>
          <w:sz w:val="22"/>
          <w:szCs w:val="22"/>
          <w:vertAlign w:val="superscript"/>
        </w:rPr>
        <w:t>2</w:t>
      </w:r>
    </w:p>
    <w:p w14:paraId="32224834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jc w:val="center"/>
        <w:rPr>
          <w:rFonts w:ascii="Arial" w:hAnsi="Arial" w:cs="Arial"/>
          <w:sz w:val="22"/>
          <w:szCs w:val="22"/>
        </w:rPr>
      </w:pPr>
    </w:p>
    <w:p w14:paraId="6838C77C" w14:textId="1EC0DF38" w:rsidR="00E93AE8" w:rsidRPr="0003656A" w:rsidRDefault="00F07A7E" w:rsidP="00F14677">
      <w:pPr>
        <w:pStyle w:val="paragraph"/>
        <w:widowControl w:val="0"/>
        <w:tabs>
          <w:tab w:val="clear" w:pos="860"/>
          <w:tab w:val="clear" w:pos="6220"/>
        </w:tabs>
        <w:jc w:val="center"/>
        <w:rPr>
          <w:rFonts w:ascii="Arial" w:hAnsi="Arial" w:cs="Arial"/>
          <w:sz w:val="22"/>
          <w:szCs w:val="22"/>
        </w:rPr>
      </w:pPr>
      <w:r w:rsidRPr="0003656A">
        <w:rPr>
          <w:rFonts w:ascii="Arial" w:hAnsi="Arial" w:cs="Arial"/>
          <w:sz w:val="22"/>
          <w:szCs w:val="22"/>
          <w:vertAlign w:val="superscript"/>
        </w:rPr>
        <w:t>1</w:t>
      </w:r>
      <w:r w:rsidRPr="0003656A">
        <w:rPr>
          <w:rFonts w:ascii="Arial" w:hAnsi="Arial" w:cs="Arial"/>
          <w:sz w:val="22"/>
          <w:szCs w:val="22"/>
        </w:rPr>
        <w:t xml:space="preserve">   </w:t>
      </w:r>
      <w:r w:rsidR="00161177">
        <w:rPr>
          <w:rFonts w:ascii="Arial" w:hAnsi="Arial" w:cs="Arial"/>
          <w:sz w:val="22"/>
          <w:szCs w:val="22"/>
        </w:rPr>
        <w:t>Affiliation 1</w:t>
      </w:r>
      <w:r w:rsidR="00F14677" w:rsidRPr="0003656A">
        <w:rPr>
          <w:rFonts w:ascii="Arial" w:hAnsi="Arial" w:cs="Arial"/>
          <w:sz w:val="22"/>
          <w:szCs w:val="22"/>
        </w:rPr>
        <w:t>,</w:t>
      </w:r>
    </w:p>
    <w:p w14:paraId="6549BCA8" w14:textId="21F7F602" w:rsidR="00F07A7E" w:rsidRPr="0003656A" w:rsidRDefault="00F07A7E" w:rsidP="00F14677">
      <w:pPr>
        <w:pStyle w:val="paragraph"/>
        <w:widowControl w:val="0"/>
        <w:tabs>
          <w:tab w:val="clear" w:pos="860"/>
          <w:tab w:val="clear" w:pos="6220"/>
        </w:tabs>
        <w:jc w:val="center"/>
        <w:rPr>
          <w:rFonts w:ascii="Arial" w:hAnsi="Arial" w:cs="Arial"/>
          <w:sz w:val="22"/>
          <w:szCs w:val="22"/>
        </w:rPr>
      </w:pPr>
      <w:r w:rsidRPr="0003656A">
        <w:rPr>
          <w:rFonts w:ascii="Arial" w:hAnsi="Arial" w:cs="Arial"/>
          <w:sz w:val="22"/>
          <w:szCs w:val="22"/>
          <w:vertAlign w:val="superscript"/>
        </w:rPr>
        <w:t>2</w:t>
      </w:r>
      <w:r w:rsidRPr="0003656A">
        <w:rPr>
          <w:rFonts w:ascii="Arial" w:hAnsi="Arial" w:cs="Arial"/>
          <w:sz w:val="22"/>
          <w:szCs w:val="22"/>
        </w:rPr>
        <w:t xml:space="preserve">   </w:t>
      </w:r>
      <w:r w:rsidR="00161177">
        <w:rPr>
          <w:rFonts w:ascii="Arial" w:hAnsi="Arial" w:cs="Arial"/>
          <w:sz w:val="22"/>
          <w:szCs w:val="22"/>
        </w:rPr>
        <w:t>Affiliation 2</w:t>
      </w:r>
    </w:p>
    <w:p w14:paraId="58D7665A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5A7E650F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3DF7CC89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b/>
          <w:sz w:val="22"/>
          <w:szCs w:val="22"/>
        </w:rPr>
      </w:pPr>
      <w:r w:rsidRPr="0003656A">
        <w:rPr>
          <w:rFonts w:ascii="Arial" w:hAnsi="Arial" w:cs="Arial"/>
          <w:b/>
          <w:sz w:val="22"/>
          <w:szCs w:val="22"/>
        </w:rPr>
        <w:t>SUMMARY</w:t>
      </w:r>
    </w:p>
    <w:p w14:paraId="666E86AC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37FD6521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0F1D782F" w14:textId="77777777" w:rsidR="00E93AE8" w:rsidRPr="0003656A" w:rsidRDefault="00E93AE8" w:rsidP="00E93AE8">
      <w:pPr>
        <w:pStyle w:val="paragraph"/>
        <w:widowControl w:val="0"/>
        <w:tabs>
          <w:tab w:val="clear" w:pos="860"/>
          <w:tab w:val="clear" w:pos="6220"/>
        </w:tabs>
        <w:rPr>
          <w:rFonts w:ascii="Arial" w:hAnsi="Arial" w:cs="Arial"/>
          <w:sz w:val="22"/>
          <w:szCs w:val="22"/>
        </w:rPr>
      </w:pPr>
    </w:p>
    <w:p w14:paraId="0BD5BC34" w14:textId="0FFDF731" w:rsidR="00E93AE8" w:rsidRPr="0029398A" w:rsidRDefault="0029398A" w:rsidP="00E93AE8">
      <w:pPr>
        <w:pStyle w:val="paragraph"/>
        <w:widowControl w:val="0"/>
        <w:tabs>
          <w:tab w:val="clear" w:pos="860"/>
          <w:tab w:val="clear" w:pos="6220"/>
          <w:tab w:val="left" w:pos="8520"/>
        </w:tabs>
        <w:rPr>
          <w:rFonts w:ascii="Arial" w:hAnsi="Arial" w:cs="Arial"/>
          <w:b/>
          <w:bCs/>
          <w:sz w:val="22"/>
          <w:szCs w:val="22"/>
        </w:rPr>
      </w:pPr>
      <w:r w:rsidRPr="0029398A">
        <w:rPr>
          <w:rFonts w:ascii="Arial" w:hAnsi="Arial" w:cs="Arial"/>
          <w:b/>
          <w:bCs/>
          <w:sz w:val="22"/>
          <w:szCs w:val="22"/>
        </w:rPr>
        <w:t>INTRODUCTION</w:t>
      </w:r>
    </w:p>
    <w:p w14:paraId="41E3020B" w14:textId="77777777" w:rsidR="0029398A" w:rsidRPr="0003656A" w:rsidRDefault="0029398A" w:rsidP="00E93AE8">
      <w:pPr>
        <w:pStyle w:val="paragraph"/>
        <w:widowControl w:val="0"/>
        <w:tabs>
          <w:tab w:val="clear" w:pos="860"/>
          <w:tab w:val="clear" w:pos="6220"/>
          <w:tab w:val="left" w:pos="8520"/>
        </w:tabs>
        <w:rPr>
          <w:rFonts w:ascii="Arial" w:hAnsi="Arial" w:cs="Arial"/>
          <w:sz w:val="22"/>
          <w:szCs w:val="22"/>
        </w:rPr>
      </w:pPr>
    </w:p>
    <w:p w14:paraId="78258C09" w14:textId="77777777" w:rsidR="00746C7D" w:rsidRPr="0003656A" w:rsidRDefault="00746C7D" w:rsidP="00343F96">
      <w:pPr>
        <w:jc w:val="both"/>
        <w:rPr>
          <w:rFonts w:cs="Arial"/>
          <w:sz w:val="20"/>
          <w:lang w:val="en-GB"/>
        </w:rPr>
      </w:pPr>
    </w:p>
    <w:p w14:paraId="537A2D74" w14:textId="77777777" w:rsidR="008B222D" w:rsidRPr="0003656A" w:rsidRDefault="008B222D" w:rsidP="00343F96">
      <w:pPr>
        <w:jc w:val="both"/>
        <w:rPr>
          <w:rFonts w:cs="Arial"/>
          <w:sz w:val="20"/>
          <w:lang w:val="en-GB"/>
        </w:rPr>
      </w:pPr>
    </w:p>
    <w:p w14:paraId="112EA278" w14:textId="77777777" w:rsidR="004B53B0" w:rsidRPr="0003656A" w:rsidRDefault="004B53B0" w:rsidP="00F41B47">
      <w:pPr>
        <w:rPr>
          <w:rFonts w:cs="Arial"/>
        </w:rPr>
      </w:pPr>
    </w:p>
    <w:sectPr w:rsidR="004B53B0" w:rsidRPr="0003656A" w:rsidSect="00F47F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567" w:right="1644" w:bottom="567" w:left="164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D3A88" w14:textId="77777777" w:rsidR="00CB26A5" w:rsidRDefault="00CB26A5">
      <w:r>
        <w:separator/>
      </w:r>
    </w:p>
  </w:endnote>
  <w:endnote w:type="continuationSeparator" w:id="0">
    <w:p w14:paraId="78A88935" w14:textId="77777777" w:rsidR="00CB26A5" w:rsidRDefault="00CB2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E6D95" w14:textId="77777777" w:rsidR="00217CCE" w:rsidRDefault="00217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4577D" w14:textId="77777777" w:rsidR="00217CCE" w:rsidRDefault="00217C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A6EAF" w14:textId="77777777" w:rsidR="00217CCE" w:rsidRDefault="00217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AD7221" w14:textId="77777777" w:rsidR="00CB26A5" w:rsidRDefault="00CB26A5">
      <w:bookmarkStart w:id="0" w:name="_Hlk479770299"/>
      <w:bookmarkEnd w:id="0"/>
      <w:r>
        <w:separator/>
      </w:r>
    </w:p>
  </w:footnote>
  <w:footnote w:type="continuationSeparator" w:id="0">
    <w:p w14:paraId="3E718AF5" w14:textId="77777777" w:rsidR="00CB26A5" w:rsidRDefault="00CB2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39D8F" w14:textId="77777777" w:rsidR="00217CCE" w:rsidRDefault="00217C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52869" w14:textId="2B603B15" w:rsidR="0044134C" w:rsidRDefault="00DC0DE5" w:rsidP="00D340B5">
    <w:pPr>
      <w:ind w:right="-1446" w:hanging="1644"/>
      <w:rPr>
        <w:b/>
        <w:sz w:val="2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5C76E3F" wp14:editId="20002B51">
          <wp:simplePos x="0" y="0"/>
          <wp:positionH relativeFrom="page">
            <wp:posOffset>1149</wp:posOffset>
          </wp:positionH>
          <wp:positionV relativeFrom="page">
            <wp:posOffset>9525</wp:posOffset>
          </wp:positionV>
          <wp:extent cx="7558647" cy="1564640"/>
          <wp:effectExtent l="0" t="0" r="4445" b="0"/>
          <wp:wrapTight wrapText="bothSides">
            <wp:wrapPolygon edited="0">
              <wp:start x="0" y="0"/>
              <wp:lineTo x="0" y="21302"/>
              <wp:lineTo x="21558" y="21302"/>
              <wp:lineTo x="21558" y="0"/>
              <wp:lineTo x="0" y="0"/>
            </wp:wrapPolygon>
          </wp:wrapTight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647" cy="1564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060DE" w14:textId="77777777" w:rsidR="00217CCE" w:rsidRDefault="00217C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D3F0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344C84"/>
    <w:multiLevelType w:val="hybridMultilevel"/>
    <w:tmpl w:val="E8BAD6DC"/>
    <w:lvl w:ilvl="0" w:tplc="04090001">
      <w:start w:val="3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C086A"/>
    <w:multiLevelType w:val="hybridMultilevel"/>
    <w:tmpl w:val="DD583B88"/>
    <w:lvl w:ilvl="0" w:tplc="332EC5CC"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648F0"/>
    <w:multiLevelType w:val="singleLevel"/>
    <w:tmpl w:val="170ED88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7BC5851"/>
    <w:multiLevelType w:val="hybridMultilevel"/>
    <w:tmpl w:val="D4FEB9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90015"/>
    <w:multiLevelType w:val="hybridMultilevel"/>
    <w:tmpl w:val="C65C3C70"/>
    <w:lvl w:ilvl="0" w:tplc="3C54AB8A">
      <w:start w:val="1"/>
      <w:numFmt w:val="bullet"/>
      <w:lvlText w:val=""/>
      <w:lvlJc w:val="left"/>
      <w:pPr>
        <w:tabs>
          <w:tab w:val="num" w:pos="3337"/>
        </w:tabs>
        <w:ind w:left="33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9C16CB5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F27FC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0FA14AD3"/>
    <w:multiLevelType w:val="hybridMultilevel"/>
    <w:tmpl w:val="70D04C4C"/>
    <w:lvl w:ilvl="0" w:tplc="1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9" w15:restartNumberingAfterBreak="0">
    <w:nsid w:val="16AD110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10863DD"/>
    <w:multiLevelType w:val="singleLevel"/>
    <w:tmpl w:val="0586696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1" w15:restartNumberingAfterBreak="0">
    <w:nsid w:val="27791598"/>
    <w:multiLevelType w:val="hybridMultilevel"/>
    <w:tmpl w:val="A10E1C24"/>
    <w:lvl w:ilvl="0" w:tplc="7A4406C8">
      <w:numFmt w:val="bullet"/>
      <w:lvlText w:val=""/>
      <w:lvlJc w:val="left"/>
      <w:pPr>
        <w:tabs>
          <w:tab w:val="num" w:pos="780"/>
        </w:tabs>
        <w:ind w:left="780" w:hanging="42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87C4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8980DD1"/>
    <w:multiLevelType w:val="hybridMultilevel"/>
    <w:tmpl w:val="30C69742"/>
    <w:lvl w:ilvl="0" w:tplc="D2CC5FFE">
      <w:numFmt w:val="bullet"/>
      <w:lvlText w:val=""/>
      <w:lvlJc w:val="left"/>
      <w:pPr>
        <w:tabs>
          <w:tab w:val="num" w:pos="780"/>
        </w:tabs>
        <w:ind w:left="780" w:hanging="42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87C4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F1B3F13"/>
    <w:multiLevelType w:val="singleLevel"/>
    <w:tmpl w:val="170ED88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3FE31D7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1E23235"/>
    <w:multiLevelType w:val="hybridMultilevel"/>
    <w:tmpl w:val="D390E086"/>
    <w:lvl w:ilvl="0" w:tplc="0C090001">
      <w:start w:val="1"/>
      <w:numFmt w:val="bullet"/>
      <w:lvlText w:val=""/>
      <w:lvlJc w:val="left"/>
      <w:pPr>
        <w:tabs>
          <w:tab w:val="num" w:pos="3988"/>
        </w:tabs>
        <w:ind w:left="398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4708"/>
        </w:tabs>
        <w:ind w:left="47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5428"/>
        </w:tabs>
        <w:ind w:left="54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6148"/>
        </w:tabs>
        <w:ind w:left="61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6868"/>
        </w:tabs>
        <w:ind w:left="68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7588"/>
        </w:tabs>
        <w:ind w:left="75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8308"/>
        </w:tabs>
        <w:ind w:left="83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9028"/>
        </w:tabs>
        <w:ind w:left="90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9748"/>
        </w:tabs>
        <w:ind w:left="9748" w:hanging="360"/>
      </w:pPr>
      <w:rPr>
        <w:rFonts w:ascii="Wingdings" w:hAnsi="Wingdings" w:hint="default"/>
      </w:rPr>
    </w:lvl>
  </w:abstractNum>
  <w:abstractNum w:abstractNumId="18" w15:restartNumberingAfterBreak="0">
    <w:nsid w:val="4BBA6DAA"/>
    <w:multiLevelType w:val="singleLevel"/>
    <w:tmpl w:val="170ED88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4E1C41D0"/>
    <w:multiLevelType w:val="hybridMultilevel"/>
    <w:tmpl w:val="A6EE7264"/>
    <w:lvl w:ilvl="0" w:tplc="1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20" w15:restartNumberingAfterBreak="0">
    <w:nsid w:val="4FA8301D"/>
    <w:multiLevelType w:val="singleLevel"/>
    <w:tmpl w:val="0586696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21" w15:restartNumberingAfterBreak="0">
    <w:nsid w:val="605312B1"/>
    <w:multiLevelType w:val="singleLevel"/>
    <w:tmpl w:val="170ED88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2590894"/>
    <w:multiLevelType w:val="singleLevel"/>
    <w:tmpl w:val="0586696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23" w15:restartNumberingAfterBreak="0">
    <w:nsid w:val="74B51C5F"/>
    <w:multiLevelType w:val="singleLevel"/>
    <w:tmpl w:val="0586696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 w16cid:durableId="1262959199">
    <w:abstractNumId w:val="6"/>
  </w:num>
  <w:num w:numId="2" w16cid:durableId="848448147">
    <w:abstractNumId w:val="14"/>
  </w:num>
  <w:num w:numId="3" w16cid:durableId="427119373">
    <w:abstractNumId w:val="16"/>
  </w:num>
  <w:num w:numId="4" w16cid:durableId="339235724">
    <w:abstractNumId w:val="7"/>
  </w:num>
  <w:num w:numId="5" w16cid:durableId="411002688">
    <w:abstractNumId w:val="12"/>
  </w:num>
  <w:num w:numId="6" w16cid:durableId="758907096">
    <w:abstractNumId w:val="10"/>
  </w:num>
  <w:num w:numId="7" w16cid:durableId="961499150">
    <w:abstractNumId w:val="20"/>
  </w:num>
  <w:num w:numId="8" w16cid:durableId="1094126172">
    <w:abstractNumId w:val="23"/>
  </w:num>
  <w:num w:numId="9" w16cid:durableId="1160728231">
    <w:abstractNumId w:val="22"/>
  </w:num>
  <w:num w:numId="10" w16cid:durableId="1850555433">
    <w:abstractNumId w:val="9"/>
  </w:num>
  <w:num w:numId="11" w16cid:durableId="127170729">
    <w:abstractNumId w:val="18"/>
  </w:num>
  <w:num w:numId="12" w16cid:durableId="1569878084">
    <w:abstractNumId w:val="21"/>
  </w:num>
  <w:num w:numId="13" w16cid:durableId="1380592636">
    <w:abstractNumId w:val="15"/>
  </w:num>
  <w:num w:numId="14" w16cid:durableId="1153177798">
    <w:abstractNumId w:val="3"/>
  </w:num>
  <w:num w:numId="15" w16cid:durableId="1918204271">
    <w:abstractNumId w:val="1"/>
  </w:num>
  <w:num w:numId="16" w16cid:durableId="674264179">
    <w:abstractNumId w:val="0"/>
  </w:num>
  <w:num w:numId="17" w16cid:durableId="1383208725">
    <w:abstractNumId w:val="5"/>
  </w:num>
  <w:num w:numId="18" w16cid:durableId="1414937327">
    <w:abstractNumId w:val="4"/>
  </w:num>
  <w:num w:numId="19" w16cid:durableId="963775502">
    <w:abstractNumId w:val="2"/>
  </w:num>
  <w:num w:numId="20" w16cid:durableId="1180240106">
    <w:abstractNumId w:val="11"/>
  </w:num>
  <w:num w:numId="21" w16cid:durableId="1020277540">
    <w:abstractNumId w:val="13"/>
  </w:num>
  <w:num w:numId="22" w16cid:durableId="130565091">
    <w:abstractNumId w:val="17"/>
  </w:num>
  <w:num w:numId="23" w16cid:durableId="1442916035">
    <w:abstractNumId w:val="19"/>
  </w:num>
  <w:num w:numId="24" w16cid:durableId="10615612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sDC1NDAwNrSwMDNW0lEKTi0uzszPAykwqgUAm3NL+CwAAAA="/>
  </w:docVars>
  <w:rsids>
    <w:rsidRoot w:val="00500679"/>
    <w:rsid w:val="0001255D"/>
    <w:rsid w:val="0002308A"/>
    <w:rsid w:val="0003656A"/>
    <w:rsid w:val="00036702"/>
    <w:rsid w:val="0003697C"/>
    <w:rsid w:val="00037395"/>
    <w:rsid w:val="00044D17"/>
    <w:rsid w:val="00057E71"/>
    <w:rsid w:val="00071F12"/>
    <w:rsid w:val="0007332F"/>
    <w:rsid w:val="00082CCF"/>
    <w:rsid w:val="000911B5"/>
    <w:rsid w:val="000925B7"/>
    <w:rsid w:val="000C1622"/>
    <w:rsid w:val="000D48BF"/>
    <w:rsid w:val="0011017E"/>
    <w:rsid w:val="00120AD2"/>
    <w:rsid w:val="00135857"/>
    <w:rsid w:val="001428F9"/>
    <w:rsid w:val="00143D12"/>
    <w:rsid w:val="00161177"/>
    <w:rsid w:val="00176639"/>
    <w:rsid w:val="00186BBF"/>
    <w:rsid w:val="001972F8"/>
    <w:rsid w:val="001B667F"/>
    <w:rsid w:val="001C2182"/>
    <w:rsid w:val="001D0301"/>
    <w:rsid w:val="001D1D9C"/>
    <w:rsid w:val="001E4E48"/>
    <w:rsid w:val="001E64AC"/>
    <w:rsid w:val="001F05BE"/>
    <w:rsid w:val="0020067F"/>
    <w:rsid w:val="00206CF8"/>
    <w:rsid w:val="00212648"/>
    <w:rsid w:val="00217CCE"/>
    <w:rsid w:val="00225091"/>
    <w:rsid w:val="002413FB"/>
    <w:rsid w:val="002519EF"/>
    <w:rsid w:val="002547C0"/>
    <w:rsid w:val="002567FA"/>
    <w:rsid w:val="00256EBD"/>
    <w:rsid w:val="00256FF0"/>
    <w:rsid w:val="00281778"/>
    <w:rsid w:val="00286D43"/>
    <w:rsid w:val="0029398A"/>
    <w:rsid w:val="00294868"/>
    <w:rsid w:val="002B309B"/>
    <w:rsid w:val="002B37CD"/>
    <w:rsid w:val="002D1942"/>
    <w:rsid w:val="002F2C11"/>
    <w:rsid w:val="0032160F"/>
    <w:rsid w:val="003402AC"/>
    <w:rsid w:val="00340714"/>
    <w:rsid w:val="00343B32"/>
    <w:rsid w:val="00343F96"/>
    <w:rsid w:val="00367DC2"/>
    <w:rsid w:val="00370BD7"/>
    <w:rsid w:val="00372938"/>
    <w:rsid w:val="003758FC"/>
    <w:rsid w:val="00377226"/>
    <w:rsid w:val="00396A5C"/>
    <w:rsid w:val="003A4A32"/>
    <w:rsid w:val="003B045E"/>
    <w:rsid w:val="003B06E3"/>
    <w:rsid w:val="003C7392"/>
    <w:rsid w:val="003D4FC3"/>
    <w:rsid w:val="003E5669"/>
    <w:rsid w:val="003F3D1A"/>
    <w:rsid w:val="00400744"/>
    <w:rsid w:val="00403093"/>
    <w:rsid w:val="00415B2E"/>
    <w:rsid w:val="00431C0E"/>
    <w:rsid w:val="004351A3"/>
    <w:rsid w:val="0044134C"/>
    <w:rsid w:val="004441FD"/>
    <w:rsid w:val="00446324"/>
    <w:rsid w:val="004551E6"/>
    <w:rsid w:val="0047730F"/>
    <w:rsid w:val="00492E72"/>
    <w:rsid w:val="00496F95"/>
    <w:rsid w:val="004A1A72"/>
    <w:rsid w:val="004A1C64"/>
    <w:rsid w:val="004A714F"/>
    <w:rsid w:val="004B53B0"/>
    <w:rsid w:val="004C193D"/>
    <w:rsid w:val="004C1D0C"/>
    <w:rsid w:val="004C48EB"/>
    <w:rsid w:val="004C4C4C"/>
    <w:rsid w:val="004E3981"/>
    <w:rsid w:val="004F3F67"/>
    <w:rsid w:val="004F54CA"/>
    <w:rsid w:val="004F7BE9"/>
    <w:rsid w:val="00500679"/>
    <w:rsid w:val="005218DE"/>
    <w:rsid w:val="00530B72"/>
    <w:rsid w:val="00534984"/>
    <w:rsid w:val="0054358D"/>
    <w:rsid w:val="00576FDA"/>
    <w:rsid w:val="0058035B"/>
    <w:rsid w:val="005823DB"/>
    <w:rsid w:val="00592DB3"/>
    <w:rsid w:val="00597029"/>
    <w:rsid w:val="005A3407"/>
    <w:rsid w:val="005A6F9D"/>
    <w:rsid w:val="005C132B"/>
    <w:rsid w:val="005C17CD"/>
    <w:rsid w:val="005C2632"/>
    <w:rsid w:val="005D734A"/>
    <w:rsid w:val="005E2A1A"/>
    <w:rsid w:val="005E5A47"/>
    <w:rsid w:val="005F12BC"/>
    <w:rsid w:val="005F3909"/>
    <w:rsid w:val="00605D3F"/>
    <w:rsid w:val="00607A96"/>
    <w:rsid w:val="0061652A"/>
    <w:rsid w:val="00627B0E"/>
    <w:rsid w:val="00633D53"/>
    <w:rsid w:val="00643E42"/>
    <w:rsid w:val="0064580C"/>
    <w:rsid w:val="006529ED"/>
    <w:rsid w:val="00673AC4"/>
    <w:rsid w:val="00673D85"/>
    <w:rsid w:val="006871A8"/>
    <w:rsid w:val="00692AB0"/>
    <w:rsid w:val="00694C58"/>
    <w:rsid w:val="00696603"/>
    <w:rsid w:val="006A5D0E"/>
    <w:rsid w:val="006B1229"/>
    <w:rsid w:val="006C352F"/>
    <w:rsid w:val="006D1243"/>
    <w:rsid w:val="006E118E"/>
    <w:rsid w:val="006E5273"/>
    <w:rsid w:val="006F3C9B"/>
    <w:rsid w:val="00704EBF"/>
    <w:rsid w:val="007141CD"/>
    <w:rsid w:val="0071481B"/>
    <w:rsid w:val="0073347F"/>
    <w:rsid w:val="00746C7D"/>
    <w:rsid w:val="00766E44"/>
    <w:rsid w:val="00776DC8"/>
    <w:rsid w:val="00777413"/>
    <w:rsid w:val="00784F9D"/>
    <w:rsid w:val="007943D2"/>
    <w:rsid w:val="007B438A"/>
    <w:rsid w:val="007E1DC1"/>
    <w:rsid w:val="007F2803"/>
    <w:rsid w:val="00824DAC"/>
    <w:rsid w:val="00835EE0"/>
    <w:rsid w:val="00846869"/>
    <w:rsid w:val="008506BC"/>
    <w:rsid w:val="00883624"/>
    <w:rsid w:val="008956BF"/>
    <w:rsid w:val="008964F3"/>
    <w:rsid w:val="008B02C3"/>
    <w:rsid w:val="008B222D"/>
    <w:rsid w:val="008E072A"/>
    <w:rsid w:val="008E418A"/>
    <w:rsid w:val="008F2C76"/>
    <w:rsid w:val="00905487"/>
    <w:rsid w:val="00905A80"/>
    <w:rsid w:val="00906A61"/>
    <w:rsid w:val="00912657"/>
    <w:rsid w:val="00915C09"/>
    <w:rsid w:val="00921979"/>
    <w:rsid w:val="009238FE"/>
    <w:rsid w:val="009546D6"/>
    <w:rsid w:val="009640FC"/>
    <w:rsid w:val="009904D6"/>
    <w:rsid w:val="009E0F09"/>
    <w:rsid w:val="009F2419"/>
    <w:rsid w:val="00A04DAD"/>
    <w:rsid w:val="00A13696"/>
    <w:rsid w:val="00A146D4"/>
    <w:rsid w:val="00A20A26"/>
    <w:rsid w:val="00A25613"/>
    <w:rsid w:val="00A44CB3"/>
    <w:rsid w:val="00A46272"/>
    <w:rsid w:val="00A50F4C"/>
    <w:rsid w:val="00A6062D"/>
    <w:rsid w:val="00A60EC2"/>
    <w:rsid w:val="00A62B15"/>
    <w:rsid w:val="00A62E4D"/>
    <w:rsid w:val="00A81EDE"/>
    <w:rsid w:val="00A9094F"/>
    <w:rsid w:val="00A94C1F"/>
    <w:rsid w:val="00AA1F21"/>
    <w:rsid w:val="00AA511E"/>
    <w:rsid w:val="00AC3304"/>
    <w:rsid w:val="00AF1C33"/>
    <w:rsid w:val="00B50F0E"/>
    <w:rsid w:val="00B537C5"/>
    <w:rsid w:val="00B7181D"/>
    <w:rsid w:val="00B7400F"/>
    <w:rsid w:val="00B76A5A"/>
    <w:rsid w:val="00B84AB9"/>
    <w:rsid w:val="00B87A0B"/>
    <w:rsid w:val="00B95579"/>
    <w:rsid w:val="00BC0F61"/>
    <w:rsid w:val="00BE30C3"/>
    <w:rsid w:val="00BE4995"/>
    <w:rsid w:val="00BE76A6"/>
    <w:rsid w:val="00BF51C1"/>
    <w:rsid w:val="00BF74EE"/>
    <w:rsid w:val="00C06752"/>
    <w:rsid w:val="00C136BA"/>
    <w:rsid w:val="00C13A57"/>
    <w:rsid w:val="00C31C5F"/>
    <w:rsid w:val="00C432D9"/>
    <w:rsid w:val="00C573BE"/>
    <w:rsid w:val="00C729A7"/>
    <w:rsid w:val="00C7744F"/>
    <w:rsid w:val="00C77471"/>
    <w:rsid w:val="00C9109A"/>
    <w:rsid w:val="00CA3413"/>
    <w:rsid w:val="00CB23E9"/>
    <w:rsid w:val="00CB26A5"/>
    <w:rsid w:val="00CB6981"/>
    <w:rsid w:val="00CD411A"/>
    <w:rsid w:val="00CE2A6A"/>
    <w:rsid w:val="00D052BC"/>
    <w:rsid w:val="00D06151"/>
    <w:rsid w:val="00D0664E"/>
    <w:rsid w:val="00D1763D"/>
    <w:rsid w:val="00D21A10"/>
    <w:rsid w:val="00D340B5"/>
    <w:rsid w:val="00D62BF4"/>
    <w:rsid w:val="00D72502"/>
    <w:rsid w:val="00D74E8B"/>
    <w:rsid w:val="00D75BD1"/>
    <w:rsid w:val="00D90987"/>
    <w:rsid w:val="00D91954"/>
    <w:rsid w:val="00D9279C"/>
    <w:rsid w:val="00D9283D"/>
    <w:rsid w:val="00DA2830"/>
    <w:rsid w:val="00DA5540"/>
    <w:rsid w:val="00DB1A90"/>
    <w:rsid w:val="00DB6226"/>
    <w:rsid w:val="00DC0DE5"/>
    <w:rsid w:val="00DC5505"/>
    <w:rsid w:val="00DD03D7"/>
    <w:rsid w:val="00DE54FD"/>
    <w:rsid w:val="00E053FC"/>
    <w:rsid w:val="00E054B9"/>
    <w:rsid w:val="00E3025C"/>
    <w:rsid w:val="00E63CB5"/>
    <w:rsid w:val="00E66F6A"/>
    <w:rsid w:val="00E76EF7"/>
    <w:rsid w:val="00E8291A"/>
    <w:rsid w:val="00E91627"/>
    <w:rsid w:val="00E93AE8"/>
    <w:rsid w:val="00E9784A"/>
    <w:rsid w:val="00EB0908"/>
    <w:rsid w:val="00EE4E34"/>
    <w:rsid w:val="00EF380B"/>
    <w:rsid w:val="00EF7F85"/>
    <w:rsid w:val="00F07A7E"/>
    <w:rsid w:val="00F119C7"/>
    <w:rsid w:val="00F14677"/>
    <w:rsid w:val="00F158C2"/>
    <w:rsid w:val="00F330E1"/>
    <w:rsid w:val="00F33805"/>
    <w:rsid w:val="00F355FE"/>
    <w:rsid w:val="00F400B0"/>
    <w:rsid w:val="00F41B47"/>
    <w:rsid w:val="00F47F8F"/>
    <w:rsid w:val="00F97993"/>
    <w:rsid w:val="00FA193C"/>
    <w:rsid w:val="00FA4EC3"/>
    <w:rsid w:val="00FC1CAD"/>
    <w:rsid w:val="00FE1356"/>
    <w:rsid w:val="00FF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FFB3B"/>
  <w15:docId w15:val="{B47E4E3E-5715-4B9F-9ACD-940FBAAAD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51A3"/>
    <w:rPr>
      <w:rFonts w:ascii="Arial" w:hAnsi="Arial"/>
      <w:sz w:val="22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i/>
      <w:sz w:val="40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sz w:val="76"/>
      <w:lang w:val="en-US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  <w:u w:val="single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b/>
      <w:sz w:val="52"/>
      <w:lang w:val="en-US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6"/>
    </w:pPr>
    <w:rPr>
      <w:sz w:val="24"/>
      <w:lang w:val="en-U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rPr>
      <w:sz w:val="20"/>
    </w:rPr>
  </w:style>
  <w:style w:type="paragraph" w:styleId="CommentText">
    <w:name w:val="annotation text"/>
    <w:basedOn w:val="Normal"/>
    <w:semiHidden/>
    <w:rPr>
      <w:rFonts w:ascii="Times New Roman" w:hAnsi="Times New Roman"/>
      <w:sz w:val="20"/>
      <w:lang w:val="en-US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paragraph" w:styleId="BodyTextIndent">
    <w:name w:val="Body Text Indent"/>
    <w:basedOn w:val="Normal"/>
    <w:pPr>
      <w:ind w:left="720"/>
    </w:pPr>
    <w:rPr>
      <w:sz w:val="24"/>
      <w:lang w:val="en-US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Antique Olive" w:hAnsi="Antique Olive"/>
      <w:b/>
      <w:sz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rFonts w:ascii="Times New Roman" w:hAnsi="Times New Roman"/>
      <w:sz w:val="20"/>
      <w:lang w:val="en-US"/>
    </w:rPr>
  </w:style>
  <w:style w:type="paragraph" w:styleId="BodyTextIndent2">
    <w:name w:val="Body Text Indent 2"/>
    <w:basedOn w:val="Normal"/>
    <w:pPr>
      <w:ind w:left="2160"/>
    </w:pPr>
    <w:rPr>
      <w:sz w:val="24"/>
    </w:rPr>
  </w:style>
  <w:style w:type="table" w:styleId="TableGrid">
    <w:name w:val="Table Grid"/>
    <w:basedOn w:val="TableNormal"/>
    <w:rsid w:val="00343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04EBF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rsid w:val="00E93AE8"/>
    <w:rPr>
      <w:rFonts w:ascii="Arial" w:hAnsi="Arial"/>
      <w:b/>
      <w:sz w:val="52"/>
      <w:lang w:val="en-US" w:eastAsia="en-US"/>
    </w:rPr>
  </w:style>
  <w:style w:type="character" w:customStyle="1" w:styleId="HeaderChar">
    <w:name w:val="Header Char"/>
    <w:link w:val="Header"/>
    <w:rsid w:val="00E93AE8"/>
    <w:rPr>
      <w:sz w:val="24"/>
      <w:lang w:val="en-AU" w:eastAsia="en-US"/>
    </w:rPr>
  </w:style>
  <w:style w:type="character" w:customStyle="1" w:styleId="FooterChar">
    <w:name w:val="Footer Char"/>
    <w:link w:val="Footer"/>
    <w:uiPriority w:val="99"/>
    <w:rsid w:val="00E93AE8"/>
    <w:rPr>
      <w:lang w:val="en-US" w:eastAsia="en-US"/>
    </w:rPr>
  </w:style>
  <w:style w:type="paragraph" w:customStyle="1" w:styleId="paragraph">
    <w:name w:val="paragraph"/>
    <w:basedOn w:val="Normal"/>
    <w:rsid w:val="00E93AE8"/>
    <w:pPr>
      <w:tabs>
        <w:tab w:val="left" w:pos="860"/>
        <w:tab w:val="left" w:pos="6220"/>
      </w:tabs>
      <w:jc w:val="both"/>
    </w:pPr>
    <w:rPr>
      <w:rFonts w:ascii="Times" w:hAnsi="Times" w:cs="Times"/>
      <w:sz w:val="24"/>
      <w:lang w:val="en-US"/>
    </w:rPr>
  </w:style>
  <w:style w:type="paragraph" w:customStyle="1" w:styleId="indentpoint">
    <w:name w:val="indent point"/>
    <w:basedOn w:val="Normal"/>
    <w:rsid w:val="00E93AE8"/>
    <w:pPr>
      <w:ind w:left="860" w:hanging="860"/>
      <w:jc w:val="both"/>
    </w:pPr>
    <w:rPr>
      <w:rFonts w:ascii="Times" w:hAnsi="Times" w:cs="Times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F07A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A6B3BB98C5B48946EA8C735093AF1" ma:contentTypeVersion="21" ma:contentTypeDescription="Create a new document." ma:contentTypeScope="" ma:versionID="c465747de6e58a5ef5ed947eef28cc68">
  <xsd:schema xmlns:xsd="http://www.w3.org/2001/XMLSchema" xmlns:xs="http://www.w3.org/2001/XMLSchema" xmlns:p="http://schemas.microsoft.com/office/2006/metadata/properties" xmlns:ns2="a985dd72-7c49-445d-a16a-37981c083428" xmlns:ns3="13bed808-1ab3-4383-a496-081762000fea" targetNamespace="http://schemas.microsoft.com/office/2006/metadata/properties" ma:root="true" ma:fieldsID="4f76c9ffe5487739168ce301a0c93c41" ns2:_="" ns3:_="">
    <xsd:import namespace="a985dd72-7c49-445d-a16a-37981c083428"/>
    <xsd:import namespace="13bed808-1ab3-4383-a496-081762000f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5dd72-7c49-445d-a16a-37981c0834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a73ec7a-c457-415d-aef4-70df2a9f36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ed808-1ab3-4383-a496-081762000f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50e94be-ae3b-40bd-8d29-636e71546bca}" ma:internalName="TaxCatchAll" ma:showField="CatchAllData" ma:web="13bed808-1ab3-4383-a496-081762000f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85dd72-7c49-445d-a16a-37981c083428">
      <Terms xmlns="http://schemas.microsoft.com/office/infopath/2007/PartnerControls"/>
    </lcf76f155ced4ddcb4097134ff3c332f>
    <TaxCatchAll xmlns="13bed808-1ab3-4383-a496-081762000fea" xsi:nil="true"/>
  </documentManagement>
</p:properties>
</file>

<file path=customXml/itemProps1.xml><?xml version="1.0" encoding="utf-8"?>
<ds:datastoreItem xmlns:ds="http://schemas.openxmlformats.org/officeDocument/2006/customXml" ds:itemID="{943003D7-EA07-4B4D-A333-3EF4BC12C5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EEF5E5-FC10-4711-8622-2A3A1A32EF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85dd72-7c49-445d-a16a-37981c083428"/>
    <ds:schemaRef ds:uri="13bed808-1ab3-4383-a496-081762000f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694966-AE5A-4D35-9D76-039445FB8464}">
  <ds:schemaRefs>
    <ds:schemaRef ds:uri="http://schemas.microsoft.com/office/2006/metadata/properties"/>
    <ds:schemaRef ds:uri="http://schemas.microsoft.com/office/infopath/2007/PartnerControls"/>
    <ds:schemaRef ds:uri="a985dd72-7c49-445d-a16a-37981c083428"/>
    <ds:schemaRef ds:uri="13bed808-1ab3-4383-a496-081762000f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Relations Institute</vt:lpstr>
    </vt:vector>
  </TitlesOfParts>
  <Company>Glew Corp</Company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Relations Institute</dc:title>
  <dc:creator>Philip Glew</dc:creator>
  <cp:lastModifiedBy>Justin Cederholm</cp:lastModifiedBy>
  <cp:revision>4</cp:revision>
  <cp:lastPrinted>2023-05-02T01:07:00Z</cp:lastPrinted>
  <dcterms:created xsi:type="dcterms:W3CDTF">2025-05-13T04:39:00Z</dcterms:created>
  <dcterms:modified xsi:type="dcterms:W3CDTF">2026-04-23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AA6B3BB98C5B48946EA8C735093AF1</vt:lpwstr>
  </property>
  <property fmtid="{D5CDD505-2E9C-101B-9397-08002B2CF9AE}" pid="3" name="MediaServiceImageTags">
    <vt:lpwstr/>
  </property>
</Properties>
</file>